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631944" w14:textId="77777777" w:rsidR="00DE7CE4" w:rsidRPr="00DE7CE4" w:rsidRDefault="00DE7CE4" w:rsidP="00DE7CE4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DE7CE4">
        <w:rPr>
          <w:rFonts w:ascii="Calibri" w:eastAsia="Times New Roman" w:hAnsi="Calibri" w:cs="Calibri"/>
          <w:color w:val="000000"/>
          <w:sz w:val="24"/>
          <w:szCs w:val="24"/>
        </w:rPr>
        <w:t xml:space="preserve">Please describe the central limit theorem and provide an example. </w:t>
      </w:r>
    </w:p>
    <w:p w14:paraId="7BCD1426" w14:textId="77777777" w:rsidR="00DE7CE4" w:rsidRPr="00DE7CE4" w:rsidRDefault="00DE7CE4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  <w:r w:rsidRPr="00DE7CE4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058AFCD4" w14:textId="77777777" w:rsidR="00DE7CE4" w:rsidRPr="00DE7CE4" w:rsidRDefault="00DE7CE4" w:rsidP="00DE7CE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DE7CE4">
        <w:rPr>
          <w:rFonts w:ascii="Calibri" w:eastAsia="Times New Roman" w:hAnsi="Calibri" w:cs="Calibri"/>
          <w:color w:val="000000"/>
          <w:sz w:val="24"/>
          <w:szCs w:val="24"/>
        </w:rPr>
        <w:t>Describe a classification algorithm that you have previously put into production and why it was chosen. </w:t>
      </w:r>
    </w:p>
    <w:p w14:paraId="401210C8" w14:textId="77777777" w:rsidR="00DE7CE4" w:rsidRPr="00DE7CE4" w:rsidRDefault="00DE7CE4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  <w:r w:rsidRPr="00DE7CE4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101A923D" w14:textId="77777777" w:rsidR="00DE7CE4" w:rsidRPr="00DE7CE4" w:rsidRDefault="00DE7CE4" w:rsidP="00DE7CE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DE7CE4">
        <w:rPr>
          <w:rFonts w:ascii="Calibri" w:eastAsia="Times New Roman" w:hAnsi="Calibri" w:cs="Calibri"/>
          <w:color w:val="000000"/>
          <w:sz w:val="24"/>
          <w:szCs w:val="24"/>
        </w:rPr>
        <w:t>Describe the difference between bagging and boosting methods, and when to use one or the other. </w:t>
      </w:r>
    </w:p>
    <w:p w14:paraId="6668EFDF" w14:textId="77777777" w:rsidR="00DE7CE4" w:rsidRPr="00DE7CE4" w:rsidRDefault="00DE7CE4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  <w:r w:rsidRPr="00DE7CE4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62C72350" w14:textId="77777777" w:rsidR="00DE7CE4" w:rsidRPr="00DE7CE4" w:rsidRDefault="00DE7CE4" w:rsidP="00DE7CE4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DE7CE4">
        <w:rPr>
          <w:rFonts w:ascii="Calibri" w:eastAsia="Times New Roman" w:hAnsi="Calibri" w:cs="Calibri"/>
          <w:color w:val="000000"/>
          <w:sz w:val="24"/>
          <w:szCs w:val="24"/>
        </w:rPr>
        <w:t>Describe 2 regularization techniques for a random forest model </w:t>
      </w:r>
    </w:p>
    <w:p w14:paraId="0CA2A415" w14:textId="77777777" w:rsidR="00845179" w:rsidRDefault="00DE7CE4">
      <w:bookmarkStart w:id="0" w:name="_GoBack"/>
      <w:bookmarkEnd w:id="0"/>
    </w:p>
    <w:sectPr w:rsidR="008451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E25FE"/>
    <w:multiLevelType w:val="multilevel"/>
    <w:tmpl w:val="6D7E0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860CDA"/>
    <w:multiLevelType w:val="multilevel"/>
    <w:tmpl w:val="8DB61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6053DA"/>
    <w:multiLevelType w:val="multilevel"/>
    <w:tmpl w:val="3606E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B170332"/>
    <w:multiLevelType w:val="multilevel"/>
    <w:tmpl w:val="ACFAA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>
      <w:startOverride w:val="1"/>
    </w:lvlOverride>
  </w:num>
  <w:num w:numId="2">
    <w:abstractNumId w:val="0"/>
    <w:lvlOverride w:ilvl="0">
      <w:startOverride w:val="2"/>
    </w:lvlOverride>
  </w:num>
  <w:num w:numId="3">
    <w:abstractNumId w:val="1"/>
    <w:lvlOverride w:ilvl="0">
      <w:startOverride w:val="3"/>
    </w:lvlOverride>
  </w:num>
  <w:num w:numId="4">
    <w:abstractNumId w:val="2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TcyMDSxNDMyMjFU0lEKTi0uzszPAykwrAUA3cJPoSwAAAA="/>
  </w:docVars>
  <w:rsids>
    <w:rsidRoot w:val="00DE7CE4"/>
    <w:rsid w:val="002A573B"/>
    <w:rsid w:val="00C91B1B"/>
    <w:rsid w:val="00DE7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AD68"/>
  <w15:chartTrackingRefBased/>
  <w15:docId w15:val="{7765CCD3-8073-4972-A3B0-1A1A61299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0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19E28CBA9118442AE4CD2EDF25A4AC6" ma:contentTypeVersion="11" ma:contentTypeDescription="Create a new document." ma:contentTypeScope="" ma:versionID="9540fab12f456b1dec58ae3392b2ce18">
  <xsd:schema xmlns:xsd="http://www.w3.org/2001/XMLSchema" xmlns:xs="http://www.w3.org/2001/XMLSchema" xmlns:p="http://schemas.microsoft.com/office/2006/metadata/properties" xmlns:ns3="7aaa214d-544f-4b13-b326-800d8789a153" xmlns:ns4="004f8b88-e240-4122-a10f-460e1fdafa60" targetNamespace="http://schemas.microsoft.com/office/2006/metadata/properties" ma:root="true" ma:fieldsID="dea7f5cd881312fe59a863cd6c233f46" ns3:_="" ns4:_="">
    <xsd:import namespace="7aaa214d-544f-4b13-b326-800d8789a153"/>
    <xsd:import namespace="004f8b88-e240-4122-a10f-460e1fdafa6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aa214d-544f-4b13-b326-800d8789a1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4f8b88-e240-4122-a10f-460e1fdafa6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60AE71-FE32-4DAE-A789-1A5E24AACA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aa214d-544f-4b13-b326-800d8789a153"/>
    <ds:schemaRef ds:uri="004f8b88-e240-4122-a10f-460e1fdafa6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2BAB4D-0F3A-49A0-AA38-8F75A4746A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6073DD-9098-4304-BE0A-4268F2FCA5FC}">
  <ds:schemaRefs>
    <ds:schemaRef ds:uri="http://purl.org/dc/dcmitype/"/>
    <ds:schemaRef ds:uri="http://www.w3.org/XML/1998/namespace"/>
    <ds:schemaRef ds:uri="004f8b88-e240-4122-a10f-460e1fdafa60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7aaa214d-544f-4b13-b326-800d8789a15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29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lchow</dc:creator>
  <cp:keywords/>
  <dc:description/>
  <cp:lastModifiedBy>Ryan Malchow</cp:lastModifiedBy>
  <cp:revision>1</cp:revision>
  <dcterms:created xsi:type="dcterms:W3CDTF">2019-10-22T22:33:00Z</dcterms:created>
  <dcterms:modified xsi:type="dcterms:W3CDTF">2019-10-22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19E28CBA9118442AE4CD2EDF25A4AC6</vt:lpwstr>
  </property>
</Properties>
</file>